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5afaa6e376d0383102b0042cef2d2c593a060a8"/>
    <w:p>
      <w:pPr>
        <w:pStyle w:val="Heading1"/>
      </w:pPr>
      <w:r>
        <w:t xml:space="preserve">Personal Statement: A Commitment to Dental Excellence in Cape Town, South Africa</w:t>
      </w:r>
    </w:p>
    <w:p>
      <w:pPr>
        <w:pStyle w:val="FirstParagraph"/>
      </w:pPr>
      <w:r>
        <w:t xml:space="preserve">From the vibrant energy of the City Bowl to the serene shores of False Bay, my vision for a fulfilling career as a</w:t>
      </w:r>
      <w:r>
        <w:t xml:space="preserve"> </w:t>
      </w:r>
      <w:r>
        <w:rPr>
          <w:bCs/>
          <w:b/>
        </w:rPr>
        <w:t xml:space="preserve">Dentist</w:t>
      </w:r>
      <w:r>
        <w:t xml:space="preserve"> </w:t>
      </w:r>
      <w:r>
        <w:t xml:space="preserve">is intrinsically woven into the fabric of</w:t>
      </w:r>
      <w:r>
        <w:t xml:space="preserve"> </w:t>
      </w:r>
      <w:r>
        <w:rPr>
          <w:bCs/>
          <w:b/>
        </w:rPr>
        <w:t xml:space="preserve">South Africa Cape Town</w:t>
      </w:r>
      <w:r>
        <w:t xml:space="preserve">. This Personal Statement articulates not merely my professional qualifications, but my profound dedication to serving the diverse communities of Cape Town within the unique context of South Africa’s healthcare landscape. I am driven by a deep-seated belief that accessible, compassionate dental care is a fundamental right, especially in a city as dynamic and socially complex as Cape Town.</w:t>
      </w:r>
    </w:p>
    <w:p>
      <w:pPr>
        <w:pStyle w:val="BodyText"/>
      </w:pPr>
      <w:r>
        <w:t xml:space="preserve">My journey towards dentistry began during my undergraduate studies at the University of Cape Town (UCT), where I immersed myself in public health initiatives within the Khayelitsha township. Witnessing firsthand the crippling impact of untreated dental disease on children’s education and adults’ livelihoods, particularly in resource-constrained settings, crystallized my purpose. In this environment, a simple cavity could lead to systemic illness or profound social stigma. I volunteered with a mobile dental unit operated by the Cape Town City Health Department, providing basic extractions and preventive care to families who had never before accessed professional dental services. These experiences were transformative; they taught me that effective dentistry in</w:t>
      </w:r>
      <w:r>
        <w:t xml:space="preserve"> </w:t>
      </w:r>
      <w:r>
        <w:rPr>
          <w:bCs/>
          <w:b/>
        </w:rPr>
        <w:t xml:space="preserve">South Africa Cape Town</w:t>
      </w:r>
      <w:r>
        <w:t xml:space="preserve"> </w:t>
      </w:r>
      <w:r>
        <w:t xml:space="preserve">requires not only clinical skill but also cultural humility, community trust-building, and a commitment to health equity – principles I now carry as non-negotiable foundations of my practice.</w:t>
      </w:r>
    </w:p>
    <w:p>
      <w:pPr>
        <w:pStyle w:val="BodyText"/>
      </w:pPr>
      <w:r>
        <w:t xml:space="preserve">My academic training at UCT’s Faculty of Health Sciences provided rigorous grounding in both the science and art of dentistry. I excelled in clinical rotations at Groote Schuur Hospital, gaining experience with complex restorative procedures, pediatric dentistry, and oral surgery within South Africa’s public healthcare system. Crucially, these rotations exposed me to the realities of implementing dental care under budget constraints – a daily reality for many Cape Town clinics serving low-income populations. I learned to adapt protocols effectively while prioritizing patient education as a cornerstone of sustainable oral health outcomes. This experience solidified my resolve: I do not aspire merely to be a</w:t>
      </w:r>
      <w:r>
        <w:t xml:space="preserve"> </w:t>
      </w:r>
      <w:r>
        <w:rPr>
          <w:bCs/>
          <w:b/>
        </w:rPr>
        <w:t xml:space="preserve">Dentist</w:t>
      </w:r>
      <w:r>
        <w:t xml:space="preserve">, but to be an integral part of strengthening the dental care infrastructure within</w:t>
      </w:r>
      <w:r>
        <w:t xml:space="preserve"> </w:t>
      </w:r>
      <w:r>
        <w:rPr>
          <w:bCs/>
          <w:b/>
        </w:rPr>
        <w:t xml:space="preserve">South Africa Cape Town</w:t>
      </w:r>
      <w:r>
        <w:t xml:space="preserve">, ensuring services are both clinically excellent and culturally responsive.</w:t>
      </w:r>
    </w:p>
    <w:p>
      <w:pPr>
        <w:pStyle w:val="BodyText"/>
      </w:pPr>
      <w:r>
        <w:t xml:space="preserve">I am particularly drawn to the unique challenges and opportunities presented by practicing dentistry in Cape Town. The city’s demographic tapestry – encompassing communities with varied cultural backgrounds, socioeconomic statuses, and oral health needs – demands a nuanced approach. I have studied the prevalence of conditions like fluorosis in certain areas due to water quality issues and understand the importance of tailored preventive strategies. Furthermore, I am acutely aware of the significant burden of oral disease linked to systemic conditions like diabetes, which disproportionately affects certain communities in Cape Town. My goal is to work collaboratively with medical professionals across Cape Town’s healthcare network, ensuring comprehensive care that addresses the whole person within South Africa’s integrated health service framework.</w:t>
      </w:r>
    </w:p>
    <w:p>
      <w:pPr>
        <w:pStyle w:val="BodyText"/>
      </w:pPr>
      <w:r>
        <w:t xml:space="preserve">My commitment extends beyond the clinical setting. I actively engage with community health forums in the Western Cape, advocating for increased dental access in school programs and underserved neighborhoods. I believe a successful</w:t>
      </w:r>
      <w:r>
        <w:t xml:space="preserve"> </w:t>
      </w:r>
      <w:r>
        <w:rPr>
          <w:bCs/>
          <w:b/>
        </w:rPr>
        <w:t xml:space="preserve">Dentist</w:t>
      </w:r>
      <w:r>
        <w:t xml:space="preserve"> </w:t>
      </w:r>
      <w:r>
        <w:t xml:space="preserve">in Cape Town must be a proactive community member, not just a clinician. The vision of establishing a sustainable, patient-centered dental practice within the heart of Cape Town – perhaps serving communities like Langa or Nyanga – is not just professional aspiration; it is my pledge to contribute meaningfully to the health and well-being of this remarkable city. I am eager to learn from experienced practitioners within the South African Dental Association (SADA) network and contribute my skills to initiatives that aim to close the oral health gap in our nation.</w:t>
      </w:r>
    </w:p>
    <w:p>
      <w:pPr>
        <w:pStyle w:val="BodyText"/>
      </w:pPr>
      <w:r>
        <w:t xml:space="preserve">My proficiency extends beyond clinical competence. I am fluent in English and Afrikaans, enabling me to communicate effectively with a broad spectrum of Cape Town’s population. I am also certified in Basic Life Support (BLS) and hold a current Health Professions Council of South Africa (HPCSA) registration – essential requirements for practicing dentistry in South Africa. I understand the importance of adhering strictly to SA’s healthcare regulations, ethical standards, and patient confidentiality protocols within Cape Town’s evolving private and public dental sectors.</w:t>
      </w:r>
    </w:p>
    <w:p>
      <w:pPr>
        <w:pStyle w:val="BodyText"/>
      </w:pPr>
      <w:r>
        <w:t xml:space="preserve">What truly sets my approach apart is my unwavering focus on empowerment. In Cape Town, as across South Africa, dental health disparities are often rooted in systemic barriers. As a</w:t>
      </w:r>
      <w:r>
        <w:t xml:space="preserve"> </w:t>
      </w:r>
      <w:r>
        <w:rPr>
          <w:bCs/>
          <w:b/>
        </w:rPr>
        <w:t xml:space="preserve">Dentist</w:t>
      </w:r>
      <w:r>
        <w:t xml:space="preserve">, I am committed to moving beyond symptom treatment to fostering long-term oral health literacy. This means patiently teaching patients about proper nutrition for dental health, demonstrating effective brushing techniques using culturally appropriate materials (like clean cloth or specific toothbrushes accessible locally), and connecting them with community resources for ongoing support. I have witnessed the powerful impact of this approach: a child who learns to care for their teeth at school through a clinic-led program is more likely to maintain that habit into adulthood, breaking cycles of preventable disease.</w:t>
      </w:r>
    </w:p>
    <w:p>
      <w:pPr>
        <w:pStyle w:val="BodyText"/>
      </w:pPr>
      <w:r>
        <w:t xml:space="preserve">South Africa Cape Town offers me the perfect crucible to enact this vision. Its juxtaposition of world-class facilities and profound health inequities presents an unparalleled opportunity for dedicated professionals like myself. I am not seeking just a job; I seek a meaningful role within the community, contributing to the development of a dental care model that is truly equitable, sustainable, and reflective of Cape Town’s spirit. My ambition is to become a respected practitioner whose work embodies compassion, clinical excellence, and an unshakeable dedication to improving oral health outcomes for all residents of</w:t>
      </w:r>
      <w:r>
        <w:t xml:space="preserve"> </w:t>
      </w:r>
      <w:r>
        <w:rPr>
          <w:bCs/>
          <w:b/>
        </w:rPr>
        <w:t xml:space="preserve">South Africa Cape Town</w:t>
      </w:r>
      <w:r>
        <w:t xml:space="preserve">. I am ready to bring my skills, passion, and deep understanding of the local context to serve this vibrant city with integrity and purpose. This is my commitment as a future</w:t>
      </w:r>
      <w:r>
        <w:t xml:space="preserve"> </w:t>
      </w:r>
      <w:r>
        <w:rPr>
          <w:bCs/>
          <w:b/>
        </w:rPr>
        <w:t xml:space="preserve">Dentist</w:t>
      </w:r>
      <w:r>
        <w:t xml:space="preserve"> </w:t>
      </w:r>
      <w:r>
        <w:t xml:space="preserve">in South Africa.</w:t>
      </w:r>
    </w:p>
    <w:p>
      <w:pPr>
        <w:pStyle w:val="BodyText"/>
      </w:pPr>
      <w:r>
        <w:t xml:space="preserve">The opportunity to contribute my energy and skills within the diverse community landscape of Cape Town is not merely a career step; it represents my deepest professional calling. I am confident that my training, experience, and unwavering dedication align perfectly with the needs of patients and communities across South Africa Cape Town. I am eager to bring this passion to your practice or institution and work alongside you towards a future where excellent dental care is truly within reach for every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Cape Town, South Africa</dc:title>
  <dc:creator/>
  <dc:language>en</dc:language>
  <cp:keywords/>
  <dcterms:created xsi:type="dcterms:W3CDTF">2025-12-10T07:12:07Z</dcterms:created>
  <dcterms:modified xsi:type="dcterms:W3CDTF">2025-12-10T07:12:07Z</dcterms:modified>
</cp:coreProperties>
</file>

<file path=docProps/custom.xml><?xml version="1.0" encoding="utf-8"?>
<Properties xmlns="http://schemas.openxmlformats.org/officeDocument/2006/custom-properties" xmlns:vt="http://schemas.openxmlformats.org/officeDocument/2006/docPropsVTypes"/>
</file>